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258694B1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37030EB6" w14:textId="474CE004" w:rsidR="007D1F72" w:rsidRDefault="007D1F72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“Version management helps in keeping track of versions of our code and files”</w:t>
      </w:r>
    </w:p>
    <w:sectPr w:rsidR="007D1F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7D1F72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 </cp:lastModifiedBy>
  <cp:revision>5</cp:revision>
  <dcterms:created xsi:type="dcterms:W3CDTF">2021-03-09T01:12:00Z</dcterms:created>
  <dcterms:modified xsi:type="dcterms:W3CDTF">2021-08-27T07:59:00Z</dcterms:modified>
</cp:coreProperties>
</file>